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B63472B" w:rsidR="00987073" w:rsidRPr="003F457C" w:rsidRDefault="008E7BB0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del w:id="0" w:author="Andrew Bennett/Communications Research /SRUK/Principal Engineer/Samsung Electronics" w:date="2026-02-09T08:47:00Z">
              <w:r w:rsidDel="00647764">
                <w:rPr>
                  <w:rFonts w:ascii="Arial" w:hAnsi="Arial" w:cs="Arial"/>
                  <w:color w:val="auto"/>
                </w:rPr>
                <w:delText>Convention Part 2</w:delText>
              </w:r>
            </w:del>
            <w:ins w:id="1" w:author="Andrew Bennett/Communications Research /SRUK/Principal Engineer/Samsung Electronics" w:date="2026-02-09T08:47:00Z">
              <w:r w:rsidR="00647764">
                <w:rPr>
                  <w:rFonts w:ascii="Arial" w:hAnsi="Arial" w:cs="Arial"/>
                  <w:b/>
                  <w:color w:val="auto"/>
                </w:rPr>
                <w:t xml:space="preserve"> Convention Part 3</w:t>
              </w:r>
            </w:ins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6A9F7035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ins w:id="2" w:author="Andrew Bennett/Communications Research /SRUK/Principal Engineer/Samsung Electronics" w:date="2026-02-09T08:47:00Z">
              <w:r>
                <w:rPr>
                  <w:rFonts w:ascii="Arial" w:hAnsi="Arial" w:cs="Arial"/>
                  <w:color w:val="auto"/>
                </w:rPr>
                <w:t xml:space="preserve">Convention Part 2 </w:t>
              </w:r>
            </w:ins>
            <w:del w:id="3" w:author="Andrew Bennett/Communications Research /SRUK/Principal Engineer/Samsung Electronics" w:date="2026-02-09T08:47:00Z">
              <w:r w:rsidR="008E7BB0" w:rsidDel="00647764">
                <w:rPr>
                  <w:rFonts w:ascii="Arial" w:hAnsi="Arial" w:cs="Arial"/>
                  <w:b/>
                  <w:color w:val="auto"/>
                </w:rPr>
                <w:delText>Convention Part 3</w:delText>
              </w:r>
            </w:del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911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986"/>
        <w:gridCol w:w="1985"/>
        <w:gridCol w:w="2129"/>
        <w:gridCol w:w="2129"/>
        <w:gridCol w:w="1979"/>
        <w:gridCol w:w="1934"/>
        <w:gridCol w:w="1984"/>
        <w:gridCol w:w="1843"/>
        <w:gridCol w:w="1984"/>
        <w:gridCol w:w="1843"/>
        <w:tblGridChange w:id="4">
          <w:tblGrid>
            <w:gridCol w:w="556"/>
            <w:gridCol w:w="709"/>
            <w:gridCol w:w="850"/>
            <w:gridCol w:w="1986"/>
            <w:gridCol w:w="1985"/>
            <w:gridCol w:w="2129"/>
            <w:gridCol w:w="2129"/>
            <w:gridCol w:w="1979"/>
            <w:gridCol w:w="1934"/>
            <w:gridCol w:w="1984"/>
            <w:gridCol w:w="1843"/>
            <w:gridCol w:w="1984"/>
            <w:gridCol w:w="1843"/>
          </w:tblGrid>
        </w:tblGridChange>
      </w:tblGrid>
      <w:tr w:rsidR="00BB0F8E" w:rsidRPr="00082901" w14:paraId="05A0962A" w14:textId="38BE1390" w:rsidTr="00A844A2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91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1A5B9BC3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topics tbd)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2FA19EB0" w:rsidR="002C714B" w:rsidRPr="004160A4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topics tdb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0CF9ADD7" w:rsidR="002C714B" w:rsidRPr="004160A4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D37EB33" w:rsidR="002C714B" w:rsidRPr="004160A4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017AA3" w:rsidRPr="00F443FB">
              <w:rPr>
                <w:rFonts w:asciiTheme="minorHAnsi" w:hAnsiTheme="minorHAnsi" w:cstheme="minorHAnsi"/>
              </w:rPr>
              <w:t>FS_AIML_CN_Ph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A6B9AEC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22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4AE641FE" w14:textId="338B545C" w:rsidR="00293DB9" w:rsidRPr="004160A4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EI20#2, 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3, 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#5, #6, #7, #10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0E34F616" w14:textId="5BBBA478" w:rsidR="00293DB9" w:rsidRPr="004160A4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, #8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9528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#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160A4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160A4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MS2EC_ARC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+31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[2+31]</w:t>
            </w:r>
          </w:p>
          <w:p w14:paraId="1ED9A4DC" w14:textId="770B4220" w:rsidR="00964FA5" w:rsidRPr="004160A4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SMS2EC_ARC</w:t>
            </w:r>
            <w:r w:rsidR="009F525F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(20.8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4160A4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 [24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4160A4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IA_ARC (19.8.2) [9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5 </w:t>
            </w:r>
            <w:r w:rsidRPr="004160A4">
              <w:rPr>
                <w:rFonts w:ascii="Arial" w:hAnsi="Arial" w:cs="Arial"/>
                <w:sz w:val="16"/>
                <w:szCs w:val="16"/>
              </w:rPr>
              <w:t>(Qo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6 </w:t>
            </w:r>
            <w:r w:rsidRPr="004160A4">
              <w:rPr>
                <w:rFonts w:ascii="Arial" w:hAnsi="Arial" w:cs="Arial"/>
                <w:sz w:val="16"/>
                <w:szCs w:val="16"/>
              </w:rPr>
              <w:t>(Policy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6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160A4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19.3.2) [26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160A4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407FC92C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’ #13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20.6.14, 12, 13) (could run beyond 1145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 (20.6.15, 16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160A4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4160A4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A844A2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</w:t>
            </w:r>
            <w:r w:rsidR="005C3B75" w:rsidRPr="00A53701">
              <w:rPr>
                <w:rFonts w:ascii="Arial" w:hAnsi="Arial" w:cs="Arial"/>
                <w:bCs/>
                <w:sz w:val="16"/>
                <w:szCs w:val="16"/>
              </w:rPr>
              <w:t xml:space="preserve"> (20.6.18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 w:rsidR="005C3B75"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85E785D" w14:textId="6D13C504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7A14715D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160A4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160A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[19.2.2] [28]</w:t>
            </w:r>
            <w:r w:rsidR="007C43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could run beyond 14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9]</w:t>
            </w:r>
          </w:p>
          <w:p w14:paraId="7FCCCD92" w14:textId="529175DF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 [7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50243F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="0050243F"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/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50243F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6C4C40">
        <w:tblPrEx>
          <w:tblW w:w="21911" w:type="dxa"/>
          <w:tblLayout w:type="fixed"/>
          <w:tblPrExChange w:id="5" w:author="Andrew Bennett/Communications Research /SRUK/Principal Engineer/Samsung Electronics" w:date="2026-02-09T10:30:00Z">
            <w:tblPrEx>
              <w:tblW w:w="21911" w:type="dxa"/>
              <w:tblLayout w:type="fixed"/>
            </w:tblPrEx>
          </w:tblPrExChange>
        </w:tblPrEx>
        <w:trPr>
          <w:trHeight w:val="176"/>
          <w:trPrChange w:id="6" w:author="Andrew Bennett/Communications Research /SRUK/Principal Engineer/Samsung Electronics" w:date="2026-02-09T10:30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7" w:author="Andrew Bennett/Communications Research /SRUK/Principal Engineer/Samsung Electronics" w:date="2026-02-09T10:30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8" w:author="Andrew Bennett/Communications Research /SRUK/Principal Engineer/Samsung Electronics" w:date="2026-02-09T10:30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" w:author="Andrew Bennett/Communications Research /SRUK/Principal Engineer/Samsung Electronics" w:date="2026-02-09T10:30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0" w:author="Andrew Bennett/Communications Research /SRUK/Principal Engineer/Samsung Electronics" w:date="2026-02-09T10:30:00Z">
              <w:tcPr>
                <w:tcW w:w="397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1" w:author="Andrew Bennett/Communications Research /SRUK/Principal Engineer/Samsung Electronics" w:date="2026-02-09T10:30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2" w:author="Andrew Bennett/Communications Research /SRUK/Principal Engineer/Samsung Electronics" w:date="2026-02-09T10:30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3" w:author="Andrew Bennett/Communications Research /SRUK/Principal Engineer/Samsung Electronics" w:date="2026-02-09T10:30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4" w:author="Andrew Bennett/Communications Research /SRUK/Principal Engineer/Samsung Electronics" w:date="2026-02-09T10:30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692F7A87" w:rsidR="008F6F23" w:rsidRPr="00412AFB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ins w:id="15" w:author="Andrew Bennett/Communications Research /SRUK/Principal Engineer/Samsung Electronics" w:date="2026-02-09T10:29:00Z">
              <w:r w:rsidRPr="005029D1">
                <w:rPr>
                  <w:rFonts w:eastAsia="Times New Roman" w:cs="Arial"/>
                  <w:sz w:val="16"/>
                  <w:szCs w:val="16"/>
                </w:rPr>
                <w:t>NR_LP</w:t>
              </w:r>
              <w:bookmarkStart w:id="16" w:name="_GoBack"/>
              <w:bookmarkEnd w:id="16"/>
              <w:r w:rsidRPr="005029D1">
                <w:rPr>
                  <w:rFonts w:eastAsia="Times New Roman" w:cs="Arial"/>
                  <w:sz w:val="16"/>
                  <w:szCs w:val="16"/>
                </w:rPr>
                <w:t>WUS-Core</w:t>
              </w:r>
              <w:r>
                <w:rPr>
                  <w:rFonts w:eastAsia="Times New Roman" w:cs="Arial"/>
                  <w:sz w:val="16"/>
                  <w:szCs w:val="16"/>
                </w:rPr>
                <w:t xml:space="preserve"> LS and CRs</w:t>
              </w:r>
            </w:ins>
            <w:ins w:id="17" w:author="Andrew Bennett/Communications Research /SRUK/Principal Engineer/Samsung Electronics" w:date="2026-02-09T10:30:00Z">
              <w:r>
                <w:rPr>
                  <w:rFonts w:eastAsia="Times New Roman" w:cs="Arial"/>
                  <w:sz w:val="16"/>
                  <w:szCs w:val="16"/>
                </w:rPr>
                <w:t xml:space="preserve"> (19.50)</w:t>
              </w:r>
            </w:ins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412AFB" w:rsidRDefault="00293DB9" w:rsidP="00293DB9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</w:t>
            </w:r>
            <w:r w:rsidR="00706403" w:rsidRPr="00A53701">
              <w:rPr>
                <w:rFonts w:ascii="Arial" w:hAnsi="Arial" w:cs="Arial"/>
                <w:sz w:val="16"/>
                <w:szCs w:val="16"/>
              </w:rPr>
              <w:t xml:space="preserve"> (20.6.21)</w:t>
            </w:r>
            <w:r w:rsidR="00875B19" w:rsidRPr="00A53701">
              <w:rPr>
                <w:rFonts w:ascii="Arial" w:hAnsi="Arial" w:cs="Arial"/>
                <w:sz w:val="16"/>
                <w:szCs w:val="16"/>
              </w:rPr>
              <w:t xml:space="preserve"> (could run beyond 16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4160A4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4160A4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4160A4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4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4160A4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 [</w:t>
            </w:r>
            <w:r w:rsidRPr="00AE633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1</w:t>
            </w:r>
            <w:r w:rsidRPr="00017AA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017AA3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 [</w:t>
            </w:r>
            <w:r w:rsidR="00DD44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709F583" w14:textId="355026D8" w:rsidR="00026720" w:rsidRPr="00412AFB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 [</w:t>
            </w: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412AF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70285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proposals</w:t>
            </w:r>
            <w:r w:rsidR="001C23E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:</w:t>
            </w:r>
          </w:p>
          <w:p w14:paraId="1F9CE5CE" w14:textId="13613FF2" w:rsidR="00293DB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4,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#9, #11, </w:t>
            </w:r>
            <w:r w:rsidR="00F52DD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, #13</w:t>
            </w:r>
          </w:p>
          <w:p w14:paraId="5981182F" w14:textId="33FD8325" w:rsidR="004364E8" w:rsidRPr="00412AFB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 [2]</w:t>
            </w:r>
          </w:p>
          <w:p w14:paraId="2074BD6D" w14:textId="0E57FE3B" w:rsidR="0066310A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293DB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89733D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2C714B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293DB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2C714B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 [2]</w:t>
            </w:r>
          </w:p>
          <w:p w14:paraId="5168813B" w14:textId="30B9CD82" w:rsidR="00026720" w:rsidRPr="002C714B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 [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4B87AE" w14:textId="77777777" w:rsidR="00EC79A6" w:rsidRDefault="00EC79A6">
      <w:pPr>
        <w:spacing w:after="0"/>
      </w:pPr>
      <w:r>
        <w:separator/>
      </w:r>
    </w:p>
  </w:endnote>
  <w:endnote w:type="continuationSeparator" w:id="0">
    <w:p w14:paraId="0FD6A8BE" w14:textId="77777777" w:rsidR="00EC79A6" w:rsidRDefault="00EC79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199FE" w14:textId="77777777" w:rsidR="00EC79A6" w:rsidRDefault="00EC79A6">
      <w:pPr>
        <w:spacing w:after="0"/>
      </w:pPr>
      <w:r>
        <w:separator/>
      </w:r>
    </w:p>
  </w:footnote>
  <w:footnote w:type="continuationSeparator" w:id="0">
    <w:p w14:paraId="106B07C7" w14:textId="77777777" w:rsidR="00EC79A6" w:rsidRDefault="00EC79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5FAD766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6C4C40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84641B-EA48-493D-9760-72BF003C1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2T02:06:00Z</cp:lastPrinted>
  <dcterms:created xsi:type="dcterms:W3CDTF">2026-02-09T05:04:00Z</dcterms:created>
  <dcterms:modified xsi:type="dcterms:W3CDTF">2026-02-09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